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4F0C8A" w14:textId="335B8918" w:rsidR="001549CB" w:rsidRDefault="00FF5ECE" w:rsidP="00FF5ECE">
      <w:pPr>
        <w:jc w:val="center"/>
        <w:rPr>
          <w:sz w:val="52"/>
          <w:szCs w:val="52"/>
        </w:rPr>
      </w:pPr>
      <w:r>
        <w:rPr>
          <w:sz w:val="52"/>
          <w:szCs w:val="52"/>
        </w:rPr>
        <w:t>Audition Notes</w:t>
      </w:r>
    </w:p>
    <w:p w14:paraId="1631B2F3" w14:textId="53FE7F59" w:rsidR="00CE4003" w:rsidRDefault="00FF5ECE" w:rsidP="00FF5ECE">
      <w:pPr>
        <w:rPr>
          <w:sz w:val="36"/>
          <w:szCs w:val="36"/>
        </w:rPr>
      </w:pPr>
      <w:r>
        <w:rPr>
          <w:sz w:val="36"/>
          <w:szCs w:val="36"/>
        </w:rPr>
        <w:t>Student Name: __________________________________</w:t>
      </w:r>
    </w:p>
    <w:tbl>
      <w:tblPr>
        <w:tblStyle w:val="TableGrid"/>
        <w:tblpPr w:leftFromText="180" w:rightFromText="180" w:vertAnchor="page" w:horzAnchor="page" w:tblpX="1369" w:tblpY="3961"/>
        <w:tblW w:w="0" w:type="auto"/>
        <w:tblLook w:val="04A0" w:firstRow="1" w:lastRow="0" w:firstColumn="1" w:lastColumn="0" w:noHBand="0" w:noVBand="1"/>
      </w:tblPr>
      <w:tblGrid>
        <w:gridCol w:w="2306"/>
        <w:gridCol w:w="6324"/>
      </w:tblGrid>
      <w:tr w:rsidR="00FF5ECE" w14:paraId="2ABD114E" w14:textId="77777777" w:rsidTr="00FF5ECE">
        <w:trPr>
          <w:trHeight w:val="559"/>
        </w:trPr>
        <w:tc>
          <w:tcPr>
            <w:tcW w:w="1809" w:type="dxa"/>
          </w:tcPr>
          <w:p w14:paraId="25D37C85" w14:textId="77777777" w:rsidR="00FF5ECE" w:rsidRDefault="00FF5ECE" w:rsidP="00FF5ECE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ategory:</w:t>
            </w:r>
          </w:p>
        </w:tc>
        <w:tc>
          <w:tcPr>
            <w:tcW w:w="7047" w:type="dxa"/>
          </w:tcPr>
          <w:p w14:paraId="3D5CC34C" w14:textId="77777777" w:rsidR="00FF5ECE" w:rsidRDefault="00FF5ECE" w:rsidP="00FF5ECE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tes:</w:t>
            </w:r>
          </w:p>
        </w:tc>
      </w:tr>
      <w:tr w:rsidR="00FF5ECE" w14:paraId="1168F017" w14:textId="77777777" w:rsidTr="00FF5ECE">
        <w:trPr>
          <w:trHeight w:val="1700"/>
        </w:trPr>
        <w:tc>
          <w:tcPr>
            <w:tcW w:w="1809" w:type="dxa"/>
          </w:tcPr>
          <w:p w14:paraId="324D96E2" w14:textId="77777777" w:rsidR="00FF5ECE" w:rsidRDefault="00FF5ECE" w:rsidP="00FF5ECE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hysical Expression</w:t>
            </w:r>
          </w:p>
          <w:p w14:paraId="65A222C2" w14:textId="77777777" w:rsidR="00927F29" w:rsidRPr="00927F29" w:rsidRDefault="00927F29" w:rsidP="00FF5ECE">
            <w:r>
              <w:t>Gesture, Posture</w:t>
            </w:r>
          </w:p>
        </w:tc>
        <w:tc>
          <w:tcPr>
            <w:tcW w:w="7047" w:type="dxa"/>
          </w:tcPr>
          <w:p w14:paraId="181C5155" w14:textId="77777777" w:rsidR="00FF5ECE" w:rsidRDefault="00FF5ECE" w:rsidP="00FF5ECE">
            <w:pPr>
              <w:rPr>
                <w:sz w:val="36"/>
                <w:szCs w:val="36"/>
              </w:rPr>
            </w:pPr>
          </w:p>
        </w:tc>
      </w:tr>
      <w:tr w:rsidR="00FF5ECE" w14:paraId="4429292D" w14:textId="77777777" w:rsidTr="00FF5ECE">
        <w:trPr>
          <w:trHeight w:val="1683"/>
        </w:trPr>
        <w:tc>
          <w:tcPr>
            <w:tcW w:w="1809" w:type="dxa"/>
          </w:tcPr>
          <w:p w14:paraId="01CF5D67" w14:textId="77777777" w:rsidR="00FF5ECE" w:rsidRDefault="00FF5ECE" w:rsidP="00FF5ECE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Vocal</w:t>
            </w:r>
          </w:p>
          <w:p w14:paraId="0B3EF0FE" w14:textId="77777777" w:rsidR="00FF5ECE" w:rsidRDefault="00FF5ECE" w:rsidP="00FF5ECE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ression</w:t>
            </w:r>
          </w:p>
          <w:p w14:paraId="08AFF913" w14:textId="77777777" w:rsidR="00927F29" w:rsidRPr="00927F29" w:rsidRDefault="00927F29" w:rsidP="00FF5ECE">
            <w:r>
              <w:t>Projection, Rate</w:t>
            </w:r>
          </w:p>
        </w:tc>
        <w:tc>
          <w:tcPr>
            <w:tcW w:w="7047" w:type="dxa"/>
          </w:tcPr>
          <w:p w14:paraId="61F30C3B" w14:textId="77777777" w:rsidR="00FF5ECE" w:rsidRDefault="00FF5ECE" w:rsidP="00FF5ECE">
            <w:pPr>
              <w:rPr>
                <w:sz w:val="36"/>
                <w:szCs w:val="36"/>
              </w:rPr>
            </w:pPr>
          </w:p>
        </w:tc>
      </w:tr>
      <w:tr w:rsidR="00FF5ECE" w14:paraId="3A8E1EE7" w14:textId="77777777" w:rsidTr="00FF5ECE">
        <w:trPr>
          <w:trHeight w:val="1692"/>
        </w:trPr>
        <w:tc>
          <w:tcPr>
            <w:tcW w:w="1809" w:type="dxa"/>
          </w:tcPr>
          <w:p w14:paraId="7A1D6BF3" w14:textId="5F79930A" w:rsidR="00FF5ECE" w:rsidRDefault="00B62F6D" w:rsidP="00FF5ECE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reativity/</w:t>
            </w:r>
          </w:p>
          <w:p w14:paraId="560ACE42" w14:textId="0FFB1CB0" w:rsidR="00B62F6D" w:rsidRDefault="00B62F6D" w:rsidP="00FF5ECE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Uniqueness</w:t>
            </w:r>
          </w:p>
          <w:p w14:paraId="55C349DA" w14:textId="77777777" w:rsidR="00927F29" w:rsidRPr="00927F29" w:rsidRDefault="00927F29" w:rsidP="00FF5ECE"/>
        </w:tc>
        <w:tc>
          <w:tcPr>
            <w:tcW w:w="7047" w:type="dxa"/>
          </w:tcPr>
          <w:p w14:paraId="3FF524B6" w14:textId="77777777" w:rsidR="00FF5ECE" w:rsidRDefault="00FF5ECE" w:rsidP="00FF5ECE">
            <w:pPr>
              <w:rPr>
                <w:sz w:val="36"/>
                <w:szCs w:val="36"/>
              </w:rPr>
            </w:pPr>
          </w:p>
        </w:tc>
      </w:tr>
      <w:tr w:rsidR="00FF5ECE" w14:paraId="0E708A1D" w14:textId="77777777" w:rsidTr="00FF5ECE">
        <w:trPr>
          <w:trHeight w:val="1701"/>
        </w:trPr>
        <w:tc>
          <w:tcPr>
            <w:tcW w:w="1809" w:type="dxa"/>
          </w:tcPr>
          <w:p w14:paraId="79445403" w14:textId="77777777" w:rsidR="00FF5ECE" w:rsidRDefault="00FF5ECE" w:rsidP="00FF5ECE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ngagement/</w:t>
            </w:r>
          </w:p>
          <w:p w14:paraId="4D57FDF6" w14:textId="77777777" w:rsidR="00FF5ECE" w:rsidRDefault="00927F29" w:rsidP="00FF5ECE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motion</w:t>
            </w:r>
          </w:p>
          <w:p w14:paraId="43B69E68" w14:textId="77777777" w:rsidR="00927F29" w:rsidRPr="00927F29" w:rsidRDefault="00927F29" w:rsidP="00FF5ECE">
            <w:r>
              <w:t>Confidence, In Character</w:t>
            </w:r>
          </w:p>
        </w:tc>
        <w:tc>
          <w:tcPr>
            <w:tcW w:w="7047" w:type="dxa"/>
          </w:tcPr>
          <w:p w14:paraId="4FE7E607" w14:textId="77777777" w:rsidR="00FF5ECE" w:rsidRDefault="00FF5ECE" w:rsidP="00FF5ECE">
            <w:pPr>
              <w:rPr>
                <w:sz w:val="36"/>
                <w:szCs w:val="36"/>
              </w:rPr>
            </w:pPr>
          </w:p>
        </w:tc>
      </w:tr>
      <w:tr w:rsidR="00FF5ECE" w14:paraId="3A84EC51" w14:textId="77777777" w:rsidTr="00FF5ECE">
        <w:trPr>
          <w:trHeight w:val="1670"/>
        </w:trPr>
        <w:tc>
          <w:tcPr>
            <w:tcW w:w="1809" w:type="dxa"/>
          </w:tcPr>
          <w:p w14:paraId="0E6F3FC6" w14:textId="77777777" w:rsidR="00FF5ECE" w:rsidRDefault="00927F29" w:rsidP="00FF5ECE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ther Notes</w:t>
            </w:r>
          </w:p>
        </w:tc>
        <w:tc>
          <w:tcPr>
            <w:tcW w:w="7047" w:type="dxa"/>
          </w:tcPr>
          <w:p w14:paraId="5CEE3C1C" w14:textId="77777777" w:rsidR="00FF5ECE" w:rsidRDefault="00FF5ECE" w:rsidP="00FF5ECE">
            <w:pPr>
              <w:rPr>
                <w:sz w:val="36"/>
                <w:szCs w:val="36"/>
              </w:rPr>
            </w:pPr>
          </w:p>
        </w:tc>
      </w:tr>
    </w:tbl>
    <w:p w14:paraId="186AB9B8" w14:textId="39477906" w:rsidR="00FF5ECE" w:rsidRDefault="00CE4003" w:rsidP="00FF5ECE">
      <w:pPr>
        <w:rPr>
          <w:sz w:val="36"/>
          <w:szCs w:val="36"/>
        </w:rPr>
      </w:pPr>
      <w:r>
        <w:rPr>
          <w:sz w:val="36"/>
          <w:szCs w:val="36"/>
        </w:rPr>
        <w:t>Reading: _________________________</w:t>
      </w:r>
    </w:p>
    <w:sectPr w:rsidR="00FF5ECE" w:rsidSect="001549C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1E4C8B" w14:textId="77777777" w:rsidR="009E2888" w:rsidRDefault="009E2888" w:rsidP="002A4ADE">
      <w:r>
        <w:separator/>
      </w:r>
    </w:p>
  </w:endnote>
  <w:endnote w:type="continuationSeparator" w:id="0">
    <w:p w14:paraId="49C1CEE5" w14:textId="77777777" w:rsidR="009E2888" w:rsidRDefault="009E2888" w:rsidP="002A4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F71AF" w14:textId="77777777" w:rsidR="00C770F1" w:rsidRDefault="00C770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3261A1" w14:textId="77777777" w:rsidR="00C770F1" w:rsidRDefault="00C770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4DA0DE" w14:textId="77777777" w:rsidR="00C770F1" w:rsidRDefault="00C770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B8ED17" w14:textId="77777777" w:rsidR="009E2888" w:rsidRDefault="009E2888" w:rsidP="002A4ADE">
      <w:r>
        <w:separator/>
      </w:r>
    </w:p>
  </w:footnote>
  <w:footnote w:type="continuationSeparator" w:id="0">
    <w:p w14:paraId="634E250C" w14:textId="77777777" w:rsidR="009E2888" w:rsidRDefault="009E2888" w:rsidP="002A4A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02865" w14:textId="77777777" w:rsidR="00C770F1" w:rsidRDefault="00C770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8784AF" w14:textId="41E33A5D" w:rsidR="00C770F1" w:rsidRPr="002A4ADE" w:rsidRDefault="00C770F1" w:rsidP="002A4ADE">
    <w:pPr>
      <w:pStyle w:val="Header"/>
      <w:spacing w:line="276" w:lineRule="auto"/>
      <w:rPr>
        <w:sz w:val="28"/>
        <w:szCs w:val="28"/>
      </w:rPr>
    </w:pPr>
    <w:r w:rsidRPr="002A4ADE">
      <w:rPr>
        <w:sz w:val="28"/>
        <w:szCs w:val="28"/>
      </w:rPr>
      <w:t>Date: _______________</w:t>
    </w:r>
    <w:r>
      <w:rPr>
        <w:sz w:val="28"/>
        <w:szCs w:val="28"/>
      </w:rPr>
      <w:t xml:space="preserve">          </w:t>
    </w:r>
    <w:r>
      <w:rPr>
        <w:sz w:val="28"/>
        <w:szCs w:val="28"/>
      </w:rPr>
      <w:tab/>
      <w:t xml:space="preserve">                                              Callback:         Y        N </w:t>
    </w:r>
  </w:p>
  <w:p w14:paraId="70A7C7AD" w14:textId="23EA569D" w:rsidR="00C770F1" w:rsidRPr="002A4ADE" w:rsidRDefault="00C770F1" w:rsidP="002A4ADE">
    <w:pPr>
      <w:pStyle w:val="Header"/>
      <w:spacing w:line="276" w:lineRule="auto"/>
      <w:rPr>
        <w:sz w:val="28"/>
        <w:szCs w:val="28"/>
      </w:rPr>
    </w:pPr>
    <w:r w:rsidRPr="002A4ADE">
      <w:rPr>
        <w:sz w:val="28"/>
        <w:szCs w:val="28"/>
      </w:rPr>
      <w:t xml:space="preserve">Production: </w:t>
    </w:r>
    <w:r w:rsidR="00B3255D">
      <w:rPr>
        <w:sz w:val="28"/>
        <w:szCs w:val="28"/>
      </w:rPr>
      <w:t>_______________</w:t>
    </w:r>
    <w:r>
      <w:rPr>
        <w:sz w:val="28"/>
        <w:szCs w:val="28"/>
      </w:rPr>
      <w:t xml:space="preserve">             </w:t>
    </w:r>
  </w:p>
  <w:p w14:paraId="7E64A9A4" w14:textId="2BEF665E" w:rsidR="00C770F1" w:rsidRPr="002A4ADE" w:rsidRDefault="00C770F1" w:rsidP="002A4ADE">
    <w:pPr>
      <w:pStyle w:val="Header"/>
      <w:spacing w:line="276" w:lineRule="auto"/>
      <w:rPr>
        <w:sz w:val="28"/>
        <w:szCs w:val="28"/>
      </w:rPr>
    </w:pPr>
    <w:r w:rsidRPr="002A4ADE">
      <w:rPr>
        <w:sz w:val="28"/>
        <w:szCs w:val="28"/>
      </w:rPr>
      <w:t xml:space="preserve">Director: </w:t>
    </w:r>
    <w:r w:rsidR="00B3255D">
      <w:rPr>
        <w:sz w:val="28"/>
        <w:szCs w:val="28"/>
      </w:rPr>
      <w:t>___________</w:t>
    </w:r>
    <w:r>
      <w:rPr>
        <w:sz w:val="28"/>
        <w:szCs w:val="28"/>
      </w:rPr>
      <w:tab/>
      <w:t xml:space="preserve">                                                        Cast:                 Y        N</w:t>
    </w:r>
    <w:r>
      <w:rPr>
        <w:sz w:val="28"/>
        <w:szCs w:val="28"/>
      </w:rPr>
      <w:tab/>
    </w:r>
  </w:p>
  <w:p w14:paraId="719998AD" w14:textId="040DCF9A" w:rsidR="00C770F1" w:rsidRPr="002A4ADE" w:rsidRDefault="00C770F1" w:rsidP="002A4ADE">
    <w:pPr>
      <w:pStyle w:val="Header"/>
      <w:spacing w:line="276" w:lineRule="auto"/>
      <w:rPr>
        <w:sz w:val="28"/>
        <w:szCs w:val="28"/>
      </w:rPr>
    </w:pPr>
    <w:r w:rsidRPr="002A4ADE">
      <w:rPr>
        <w:sz w:val="28"/>
        <w:szCs w:val="28"/>
      </w:rPr>
      <w:t xml:space="preserve">Stage Manager: </w:t>
    </w:r>
    <w:r>
      <w:rPr>
        <w:sz w:val="28"/>
        <w:szCs w:val="28"/>
      </w:rPr>
      <w:t>_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B1895" w14:textId="77777777" w:rsidR="00C770F1" w:rsidRDefault="00C770F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wMLWwtLAwNzU0NjdX0lEKTi0uzszPAykwqgUAzbmyLCwAAAA="/>
  </w:docVars>
  <w:rsids>
    <w:rsidRoot w:val="00FF5ECE"/>
    <w:rsid w:val="001549CB"/>
    <w:rsid w:val="00226119"/>
    <w:rsid w:val="002A4ADE"/>
    <w:rsid w:val="004D177E"/>
    <w:rsid w:val="004F2B18"/>
    <w:rsid w:val="00563FE4"/>
    <w:rsid w:val="007E05EA"/>
    <w:rsid w:val="008D3E77"/>
    <w:rsid w:val="00927F29"/>
    <w:rsid w:val="009E2888"/>
    <w:rsid w:val="00B01241"/>
    <w:rsid w:val="00B3255D"/>
    <w:rsid w:val="00B62F6D"/>
    <w:rsid w:val="00C770F1"/>
    <w:rsid w:val="00CE4003"/>
    <w:rsid w:val="00DB45C9"/>
    <w:rsid w:val="00FF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2A0444"/>
  <w14:defaultImageDpi w14:val="330"/>
  <w15:docId w15:val="{0759A0D1-DD2F-442B-AD01-A352E58C7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F5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4A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4ADE"/>
  </w:style>
  <w:style w:type="paragraph" w:styleId="Footer">
    <w:name w:val="footer"/>
    <w:basedOn w:val="Normal"/>
    <w:link w:val="FooterChar"/>
    <w:uiPriority w:val="99"/>
    <w:unhideWhenUsed/>
    <w:rsid w:val="002A4A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4A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Graham</dc:creator>
  <cp:keywords/>
  <dc:description/>
  <cp:lastModifiedBy>Thomas Graham</cp:lastModifiedBy>
  <cp:revision>5</cp:revision>
  <cp:lastPrinted>2019-06-05T18:28:00Z</cp:lastPrinted>
  <dcterms:created xsi:type="dcterms:W3CDTF">2019-01-12T22:37:00Z</dcterms:created>
  <dcterms:modified xsi:type="dcterms:W3CDTF">2021-02-27T19:00:00Z</dcterms:modified>
</cp:coreProperties>
</file>